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2F3548" w:rsidRPr="00401BFB" w:rsidTr="00EE7484">
        <w:trPr>
          <w:cantSplit/>
          <w:trHeight w:val="669"/>
        </w:trPr>
        <w:tc>
          <w:tcPr>
            <w:tcW w:w="895" w:type="dxa"/>
          </w:tcPr>
          <w:p w:rsidR="002F3548" w:rsidRDefault="002F3548" w:rsidP="002F35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:rsidR="002F3548" w:rsidRDefault="002F3548" w:rsidP="002F3548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  <w:p w:rsidR="002F3548" w:rsidRPr="002F33D2" w:rsidRDefault="002F3548" w:rsidP="002F354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2F3548" w:rsidRDefault="002F3548" w:rsidP="002F35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:rsidR="002F3548" w:rsidRDefault="002F3548" w:rsidP="002F3548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:rsidR="00BD3C0E" w:rsidRPr="00C70BAA" w:rsidRDefault="00BD3C0E" w:rsidP="00BD3C0E">
            <w:pPr>
              <w:rPr>
                <w:sz w:val="20"/>
                <w:szCs w:val="20"/>
              </w:rPr>
            </w:pPr>
            <w:r w:rsidRPr="00257F19">
              <w:rPr>
                <w:sz w:val="20"/>
                <w:szCs w:val="20"/>
              </w:rPr>
              <w:t>Project update at CTI</w:t>
            </w:r>
            <w:r>
              <w:rPr>
                <w:sz w:val="20"/>
                <w:szCs w:val="20"/>
              </w:rPr>
              <w:t>1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257F19"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>Presentation of Draft Report to CTI3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BD3C0E" w:rsidRDefault="00BD3C0E" w:rsidP="00BD3C0E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Draft </w:t>
            </w:r>
            <w:r w:rsidRPr="00C70BAA">
              <w:rPr>
                <w:sz w:val="20"/>
                <w:szCs w:val="20"/>
              </w:rPr>
              <w:t>Final Report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2F3548" w:rsidRPr="002E6FBE" w:rsidRDefault="00BD3C0E" w:rsidP="002F35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520" w:type="dxa"/>
            <w:shd w:val="clear" w:color="auto" w:fill="auto"/>
          </w:tcPr>
          <w:p w:rsidR="00BD3C0E" w:rsidRPr="00213572" w:rsidRDefault="00BD3C0E" w:rsidP="00BD3C0E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3-4 March 2019</w:t>
            </w:r>
          </w:p>
          <w:p w:rsidR="00BD3C0E" w:rsidRPr="00213572" w:rsidRDefault="00BD3C0E" w:rsidP="00BD3C0E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26-27 August 2019</w:t>
            </w:r>
          </w:p>
          <w:p w:rsidR="00BD3C0E" w:rsidRPr="00213572" w:rsidRDefault="00BD3C0E" w:rsidP="00BD3C0E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End-</w:t>
            </w:r>
            <w:r>
              <w:rPr>
                <w:sz w:val="20"/>
                <w:szCs w:val="20"/>
              </w:rPr>
              <w:t xml:space="preserve">November </w:t>
            </w:r>
            <w:r w:rsidRPr="00213572">
              <w:rPr>
                <w:sz w:val="20"/>
                <w:szCs w:val="20"/>
              </w:rPr>
              <w:t>2019</w:t>
            </w:r>
          </w:p>
          <w:p w:rsidR="002F3548" w:rsidRDefault="00BD3C0E" w:rsidP="00BD3C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2020</w:t>
            </w:r>
          </w:p>
        </w:tc>
        <w:tc>
          <w:tcPr>
            <w:tcW w:w="1181" w:type="dxa"/>
          </w:tcPr>
          <w:p w:rsidR="002F3548" w:rsidRDefault="00BD3C0E" w:rsidP="002F35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20</w:t>
            </w:r>
          </w:p>
        </w:tc>
      </w:tr>
      <w:tr w:rsidR="00EB2B83" w:rsidRPr="00401BFB" w:rsidTr="00EE7484">
        <w:trPr>
          <w:cantSplit/>
          <w:trHeight w:val="669"/>
        </w:trPr>
        <w:tc>
          <w:tcPr>
            <w:tcW w:w="895" w:type="dxa"/>
          </w:tcPr>
          <w:p w:rsidR="00EB2B83" w:rsidRDefault="00EB2B83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54 </w:t>
            </w:r>
          </w:p>
        </w:tc>
        <w:tc>
          <w:tcPr>
            <w:tcW w:w="3600" w:type="dxa"/>
          </w:tcPr>
          <w:p w:rsidR="00EB2B83" w:rsidRDefault="00EB2B83" w:rsidP="00A81DE1">
            <w:pPr>
              <w:rPr>
                <w:sz w:val="20"/>
                <w:szCs w:val="20"/>
              </w:rPr>
            </w:pPr>
            <w:r w:rsidRPr="00EB2B83">
              <w:rPr>
                <w:sz w:val="20"/>
                <w:szCs w:val="20"/>
              </w:rPr>
              <w:t xml:space="preserve">Assessment of </w:t>
            </w:r>
            <w:r>
              <w:rPr>
                <w:sz w:val="20"/>
                <w:szCs w:val="20"/>
              </w:rPr>
              <w:t>C</w:t>
            </w:r>
            <w:r w:rsidRPr="00EB2B83">
              <w:rPr>
                <w:sz w:val="20"/>
                <w:szCs w:val="20"/>
              </w:rPr>
              <w:t xml:space="preserve">apacity </w:t>
            </w:r>
            <w:r>
              <w:rPr>
                <w:sz w:val="20"/>
                <w:szCs w:val="20"/>
              </w:rPr>
              <w:t>B</w:t>
            </w:r>
            <w:r w:rsidRPr="00EB2B83">
              <w:rPr>
                <w:sz w:val="20"/>
                <w:szCs w:val="20"/>
              </w:rPr>
              <w:t xml:space="preserve">uilding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eds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>E</w:t>
            </w:r>
            <w:r w:rsidRPr="00EB2B83">
              <w:rPr>
                <w:sz w:val="20"/>
                <w:szCs w:val="20"/>
              </w:rPr>
              <w:t xml:space="preserve">-commerce to </w:t>
            </w:r>
            <w:r>
              <w:rPr>
                <w:sz w:val="20"/>
                <w:szCs w:val="20"/>
              </w:rPr>
              <w:t>S</w:t>
            </w:r>
            <w:r w:rsidRPr="00EB2B83">
              <w:rPr>
                <w:sz w:val="20"/>
                <w:szCs w:val="20"/>
              </w:rPr>
              <w:t xml:space="preserve">upport WTO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gotiation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 xml:space="preserve">E-commerce </w:t>
            </w:r>
          </w:p>
        </w:tc>
        <w:tc>
          <w:tcPr>
            <w:tcW w:w="1350" w:type="dxa"/>
          </w:tcPr>
          <w:p w:rsidR="00EB2B83" w:rsidRDefault="00EB2B8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EB2B83" w:rsidRPr="00F443CC" w:rsidRDefault="00EB2B83" w:rsidP="00EB2B83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Inception </w:t>
            </w:r>
            <w:r w:rsidRPr="002E6FBE">
              <w:rPr>
                <w:sz w:val="20"/>
                <w:szCs w:val="20"/>
              </w:rPr>
              <w:t>Report</w:t>
            </w:r>
          </w:p>
          <w:p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terim Report</w:t>
            </w:r>
          </w:p>
          <w:p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Draft </w:t>
            </w:r>
            <w:r w:rsidRPr="00F443CC">
              <w:rPr>
                <w:sz w:val="20"/>
                <w:szCs w:val="20"/>
              </w:rPr>
              <w:t>Final Report</w:t>
            </w:r>
          </w:p>
          <w:p w:rsidR="00EB2B83" w:rsidRDefault="00EB2B83" w:rsidP="00A81DE1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:rsidR="00A81DE1" w:rsidRPr="00A81DE1" w:rsidRDefault="00A81DE1" w:rsidP="00A81DE1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20</w:t>
            </w:r>
          </w:p>
          <w:p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20</w:t>
            </w:r>
            <w:r>
              <w:rPr>
                <w:sz w:val="20"/>
                <w:szCs w:val="20"/>
              </w:rPr>
              <w:br/>
              <w:t>September 2020</w:t>
            </w:r>
          </w:p>
          <w:p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:rsidR="00EB2B83" w:rsidRDefault="00EB2B83" w:rsidP="00817C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</w:t>
            </w:r>
            <w:r w:rsidR="00817C0D">
              <w:rPr>
                <w:sz w:val="20"/>
                <w:szCs w:val="20"/>
              </w:rPr>
              <w:t>20</w:t>
            </w:r>
          </w:p>
        </w:tc>
      </w:tr>
      <w:tr w:rsidR="00FF368B" w:rsidRPr="00401BFB" w:rsidDel="0059489C" w:rsidTr="00EE7484">
        <w:trPr>
          <w:cantSplit/>
          <w:trHeight w:val="669"/>
        </w:trPr>
        <w:tc>
          <w:tcPr>
            <w:tcW w:w="895" w:type="dxa"/>
          </w:tcPr>
          <w:p w:rsidR="00FF368B" w:rsidDel="0059489C" w:rsidRDefault="00FF368B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5</w:t>
            </w:r>
          </w:p>
        </w:tc>
        <w:tc>
          <w:tcPr>
            <w:tcW w:w="3600" w:type="dxa"/>
          </w:tcPr>
          <w:p w:rsidR="00FF368B" w:rsidRPr="000D4B10" w:rsidDel="0059489C" w:rsidRDefault="00FF368B" w:rsidP="00FF368B">
            <w:pPr>
              <w:rPr>
                <w:sz w:val="20"/>
                <w:szCs w:val="20"/>
              </w:rPr>
            </w:pPr>
            <w:r w:rsidRPr="00FF368B">
              <w:rPr>
                <w:sz w:val="20"/>
                <w:szCs w:val="20"/>
              </w:rPr>
              <w:t>Renewed APEC Agenda for Structural Reform (RAASR)</w:t>
            </w:r>
            <w:r>
              <w:rPr>
                <w:sz w:val="20"/>
                <w:szCs w:val="20"/>
              </w:rPr>
              <w:t>: Final Review 2016-2020</w:t>
            </w:r>
          </w:p>
        </w:tc>
        <w:tc>
          <w:tcPr>
            <w:tcW w:w="1350" w:type="dxa"/>
          </w:tcPr>
          <w:p w:rsidR="00FF368B" w:rsidDel="0059489C" w:rsidRDefault="00FF368B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FF368B">
              <w:rPr>
                <w:sz w:val="20"/>
                <w:szCs w:val="20"/>
              </w:rPr>
              <w:t xml:space="preserve">review template </w:t>
            </w:r>
            <w:r>
              <w:rPr>
                <w:sz w:val="20"/>
                <w:szCs w:val="20"/>
              </w:rPr>
              <w:t xml:space="preserve">&amp; </w:t>
            </w:r>
            <w:r w:rsidRPr="00FF368B">
              <w:rPr>
                <w:sz w:val="20"/>
                <w:szCs w:val="20"/>
              </w:rPr>
              <w:t>new proposed indicators</w:t>
            </w:r>
            <w:r w:rsidR="009227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967714" w:rsidRDefault="007D5307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</w:t>
            </w:r>
            <w:r w:rsidR="00967714">
              <w:rPr>
                <w:sz w:val="20"/>
                <w:szCs w:val="20"/>
              </w:rPr>
              <w:t>completed review template</w:t>
            </w:r>
          </w:p>
          <w:p w:rsidR="00052232" w:rsidRDefault="00052232" w:rsidP="00FF368B">
            <w:pPr>
              <w:rPr>
                <w:sz w:val="20"/>
                <w:szCs w:val="20"/>
              </w:rPr>
            </w:pPr>
          </w:p>
          <w:p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EC1</w:t>
            </w:r>
          </w:p>
          <w:p w:rsidR="00FF368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</w:t>
            </w:r>
            <w:r w:rsidRPr="00BD599B">
              <w:rPr>
                <w:sz w:val="20"/>
                <w:szCs w:val="20"/>
              </w:rPr>
              <w:t xml:space="preserve">irst </w:t>
            </w:r>
            <w:r>
              <w:rPr>
                <w:sz w:val="20"/>
                <w:szCs w:val="20"/>
              </w:rPr>
              <w:t>D</w:t>
            </w:r>
            <w:r w:rsidRPr="00BD599B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 xml:space="preserve">Report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Revised Draft Report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EC</w:t>
            </w:r>
            <w:r w:rsidR="00026943">
              <w:rPr>
                <w:sz w:val="20"/>
                <w:szCs w:val="20"/>
              </w:rPr>
              <w:t>2</w:t>
            </w:r>
            <w:r w:rsidR="0070495F">
              <w:rPr>
                <w:sz w:val="20"/>
                <w:szCs w:val="20"/>
              </w:rPr>
              <w:t xml:space="preserve">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to SRMM </w:t>
            </w:r>
          </w:p>
          <w:p w:rsidR="0070495F" w:rsidRPr="0070495F" w:rsidDel="0059489C" w:rsidRDefault="0070495F" w:rsidP="00BD599B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FF368B" w:rsidRPr="00213572" w:rsidRDefault="00FB7955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October </w:t>
            </w:r>
            <w:r w:rsidR="00FF368B" w:rsidRPr="00213572">
              <w:rPr>
                <w:sz w:val="20"/>
                <w:szCs w:val="20"/>
              </w:rPr>
              <w:t>2019</w:t>
            </w:r>
          </w:p>
          <w:p w:rsidR="00FF368B" w:rsidRPr="00213572" w:rsidRDefault="00FF368B" w:rsidP="00BC05AC">
            <w:pPr>
              <w:rPr>
                <w:sz w:val="20"/>
                <w:szCs w:val="20"/>
              </w:rPr>
            </w:pPr>
          </w:p>
          <w:p w:rsidR="00967714" w:rsidRPr="00213572" w:rsidRDefault="00FB7955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2 </w:t>
            </w:r>
            <w:r w:rsidR="00052232" w:rsidRPr="00213572">
              <w:rPr>
                <w:sz w:val="20"/>
                <w:szCs w:val="20"/>
              </w:rPr>
              <w:t>October 2019-</w:t>
            </w:r>
            <w:r w:rsidRPr="00213572">
              <w:rPr>
                <w:sz w:val="20"/>
                <w:szCs w:val="20"/>
              </w:rPr>
              <w:t xml:space="preserve">29 </w:t>
            </w:r>
            <w:r w:rsidR="00BD599B" w:rsidRPr="00213572">
              <w:rPr>
                <w:sz w:val="20"/>
                <w:szCs w:val="20"/>
              </w:rPr>
              <w:t xml:space="preserve">February </w:t>
            </w:r>
            <w:r w:rsidR="00967714" w:rsidRPr="00213572">
              <w:rPr>
                <w:sz w:val="20"/>
                <w:szCs w:val="20"/>
              </w:rPr>
              <w:t>2020</w:t>
            </w:r>
          </w:p>
          <w:p w:rsidR="00FF368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February</w:t>
            </w:r>
            <w:r w:rsidR="00FF368B" w:rsidRPr="00213572">
              <w:rPr>
                <w:sz w:val="20"/>
                <w:szCs w:val="20"/>
              </w:rPr>
              <w:t xml:space="preserve"> 2020</w:t>
            </w:r>
          </w:p>
          <w:p w:rsidR="00BD599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id</w:t>
            </w:r>
            <w:r w:rsidR="00BD599B" w:rsidRPr="00213572">
              <w:rPr>
                <w:sz w:val="20"/>
                <w:szCs w:val="20"/>
              </w:rPr>
              <w:t xml:space="preserve">-June 2020 </w:t>
            </w:r>
          </w:p>
          <w:p w:rsidR="00BD599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End-June-</w:t>
            </w:r>
            <w:r w:rsidR="00BD599B" w:rsidRPr="00213572">
              <w:rPr>
                <w:sz w:val="20"/>
                <w:szCs w:val="20"/>
              </w:rPr>
              <w:t>Mid-July 2020</w:t>
            </w:r>
          </w:p>
          <w:p w:rsidR="00BD599B" w:rsidRPr="00213572" w:rsidRDefault="00BD599B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  <w:p w:rsidR="00FF368B" w:rsidRPr="00213572" w:rsidDel="0059489C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</w:t>
            </w:r>
            <w:r w:rsidR="00BD599B" w:rsidRPr="00213572">
              <w:rPr>
                <w:sz w:val="20"/>
                <w:szCs w:val="20"/>
              </w:rPr>
              <w:t xml:space="preserve"> 2020 </w:t>
            </w:r>
          </w:p>
        </w:tc>
        <w:tc>
          <w:tcPr>
            <w:tcW w:w="1181" w:type="dxa"/>
          </w:tcPr>
          <w:p w:rsidR="00FF368B" w:rsidDel="0059489C" w:rsidRDefault="00931E4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961158" w:rsidRPr="00401BFB" w:rsidTr="008D5617">
        <w:trPr>
          <w:cantSplit/>
          <w:trHeight w:val="296"/>
        </w:trPr>
        <w:tc>
          <w:tcPr>
            <w:tcW w:w="895" w:type="dxa"/>
          </w:tcPr>
          <w:p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6</w:t>
            </w:r>
          </w:p>
        </w:tc>
        <w:tc>
          <w:tcPr>
            <w:tcW w:w="3600" w:type="dxa"/>
          </w:tcPr>
          <w:p w:rsidR="00961158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o RAASR Action Team in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reparation of input papers for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2020 Structural Reform Ministers’ Meeting</w:t>
            </w:r>
          </w:p>
          <w:p w:rsidR="00961158" w:rsidRPr="007A03BB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TOR for consultants</w:t>
            </w:r>
            <w:r w:rsidR="0025302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proposal submission by c</w:t>
            </w:r>
            <w:r w:rsidRPr="007A03BB">
              <w:rPr>
                <w:rFonts w:eastAsia="SimSun"/>
                <w:sz w:val="20"/>
                <w:szCs w:val="20"/>
                <w:lang w:val="en-GB" w:eastAsia="zh-CN"/>
              </w:rPr>
              <w:t>onsultants</w:t>
            </w:r>
          </w:p>
          <w:p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rst draft input papers</w:t>
            </w:r>
          </w:p>
          <w:p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second draft input papers</w:t>
            </w:r>
          </w:p>
          <w:p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nal draft input papers</w:t>
            </w:r>
          </w:p>
          <w:p w:rsidR="00961158" w:rsidRPr="007A03BB" w:rsidRDefault="00961158" w:rsidP="008D5617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19</w:t>
            </w:r>
          </w:p>
          <w:p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2020</w:t>
            </w:r>
          </w:p>
          <w:p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20</w:t>
            </w:r>
          </w:p>
          <w:p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2020</w:t>
            </w:r>
          </w:p>
          <w:p w:rsidR="00961158" w:rsidRPr="00213572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20</w:t>
            </w:r>
          </w:p>
        </w:tc>
        <w:tc>
          <w:tcPr>
            <w:tcW w:w="1181" w:type="dxa"/>
          </w:tcPr>
          <w:p w:rsidR="00961158" w:rsidRDefault="00577D5F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653815" w:rsidRPr="00401BFB" w:rsidTr="00561137">
        <w:trPr>
          <w:cantSplit/>
          <w:trHeight w:val="296"/>
        </w:trPr>
        <w:tc>
          <w:tcPr>
            <w:tcW w:w="895" w:type="dxa"/>
          </w:tcPr>
          <w:p w:rsidR="00653815" w:rsidRDefault="0065381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D1629A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:rsidR="00653815" w:rsidRDefault="00653815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53815">
              <w:rPr>
                <w:b w:val="0"/>
                <w:bCs w:val="0"/>
                <w:sz w:val="20"/>
                <w:szCs w:val="20"/>
                <w:lang w:val="en-GB" w:eastAsia="zh-CN"/>
              </w:rPr>
              <w:t>APEC Case Studies on Inclusive Policies</w:t>
            </w:r>
          </w:p>
        </w:tc>
        <w:tc>
          <w:tcPr>
            <w:tcW w:w="1350" w:type="dxa"/>
          </w:tcPr>
          <w:p w:rsidR="00653815" w:rsidRDefault="00653815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CE</w:t>
            </w:r>
          </w:p>
        </w:tc>
        <w:tc>
          <w:tcPr>
            <w:tcW w:w="4860" w:type="dxa"/>
            <w:shd w:val="clear" w:color="auto" w:fill="auto"/>
          </w:tcPr>
          <w:p w:rsidR="00653815" w:rsidRDefault="00120817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Key Contributing Economies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ubmit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c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ase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tudies </w:t>
            </w:r>
          </w:p>
          <w:p w:rsidR="00E44DB6" w:rsidRDefault="00E44DB6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roject Update at SCE1</w:t>
            </w:r>
          </w:p>
          <w:p w:rsidR="009E1ED1" w:rsidRP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raft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</w:p>
          <w:p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SCE3 </w:t>
            </w:r>
          </w:p>
          <w:p w:rsidR="009E1ED1" w:rsidRPr="009E1ED1" w:rsidRDefault="009E1ED1" w:rsidP="009E1ED1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653815" w:rsidRPr="00213572" w:rsidRDefault="00EA5083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8 </w:t>
            </w:r>
            <w:r w:rsidR="009E1ED1" w:rsidRPr="00213572">
              <w:rPr>
                <w:sz w:val="20"/>
                <w:szCs w:val="20"/>
              </w:rPr>
              <w:t>October 2019-</w:t>
            </w:r>
            <w:r w:rsidRPr="00213572">
              <w:rPr>
                <w:sz w:val="20"/>
                <w:szCs w:val="20"/>
              </w:rPr>
              <w:t xml:space="preserve">15 </w:t>
            </w:r>
            <w:r w:rsidR="009E1ED1" w:rsidRPr="00213572">
              <w:rPr>
                <w:sz w:val="20"/>
                <w:szCs w:val="20"/>
              </w:rPr>
              <w:t>February 2020</w:t>
            </w:r>
          </w:p>
          <w:p w:rsidR="009E1ED1" w:rsidRPr="00213572" w:rsidRDefault="009E1ED1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February 2020 </w:t>
            </w:r>
          </w:p>
          <w:p w:rsidR="009E1ED1" w:rsidRPr="00213572" w:rsidRDefault="009E1ED1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June 2020</w:t>
            </w:r>
          </w:p>
          <w:p w:rsidR="009E1ED1" w:rsidRPr="00213572" w:rsidRDefault="00E44DB6" w:rsidP="00E44DB6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August </w:t>
            </w:r>
            <w:r w:rsidR="009E1ED1" w:rsidRPr="00213572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:rsidR="00653815" w:rsidRDefault="009E1ED1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4520DF" w:rsidRPr="00401BFB" w:rsidTr="00561137">
        <w:trPr>
          <w:cantSplit/>
          <w:trHeight w:val="296"/>
        </w:trPr>
        <w:tc>
          <w:tcPr>
            <w:tcW w:w="895" w:type="dxa"/>
          </w:tcPr>
          <w:p w:rsidR="004520DF" w:rsidRDefault="004520DF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</w:t>
            </w:r>
            <w:r w:rsidR="00C77A58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:rsidR="004520DF" w:rsidRDefault="0080539A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80539A">
              <w:rPr>
                <w:b w:val="0"/>
                <w:bCs w:val="0"/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</w:tc>
        <w:tc>
          <w:tcPr>
            <w:tcW w:w="1350" w:type="dxa"/>
          </w:tcPr>
          <w:p w:rsidR="004520DF" w:rsidRDefault="004520DF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860" w:type="dxa"/>
            <w:shd w:val="clear" w:color="auto" w:fill="auto"/>
          </w:tcPr>
          <w:p w:rsidR="0080539A" w:rsidRDefault="00234E82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Presentation </w:t>
            </w:r>
            <w:r w:rsidR="0080539A">
              <w:rPr>
                <w:rFonts w:eastAsia="SimSun"/>
                <w:sz w:val="20"/>
                <w:szCs w:val="20"/>
                <w:lang w:val="en-GB" w:eastAsia="zh-CN"/>
              </w:rPr>
              <w:t>of Progress Report</w:t>
            </w:r>
            <w:r w:rsidR="002A7A23">
              <w:rPr>
                <w:rFonts w:eastAsia="SimSun"/>
                <w:sz w:val="20"/>
                <w:szCs w:val="20"/>
                <w:lang w:val="en-GB" w:eastAsia="zh-CN"/>
              </w:rPr>
              <w:t xml:space="preserve"> to SMEWG</w:t>
            </w:r>
            <w:r w:rsidR="00C172E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rst Draft Report</w:t>
            </w:r>
            <w:r w:rsidR="00FA7EF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:rsidR="004520DF" w:rsidRPr="0080539A" w:rsidRDefault="004520DF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4520DF" w:rsidRPr="00213572" w:rsidRDefault="002A7A23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3-4 </w:t>
            </w:r>
            <w:r w:rsidR="0080539A" w:rsidRPr="00213572">
              <w:rPr>
                <w:sz w:val="20"/>
                <w:szCs w:val="20"/>
              </w:rPr>
              <w:t>September 2019</w:t>
            </w:r>
          </w:p>
          <w:p w:rsidR="0080539A" w:rsidRPr="00213572" w:rsidRDefault="00CB0808" w:rsidP="00BC05AC">
            <w:pPr>
              <w:rPr>
                <w:sz w:val="20"/>
                <w:szCs w:val="20"/>
              </w:rPr>
            </w:pPr>
            <w:r w:rsidRPr="00BA05C5">
              <w:rPr>
                <w:sz w:val="20"/>
                <w:szCs w:val="20"/>
              </w:rPr>
              <w:t xml:space="preserve">November </w:t>
            </w:r>
            <w:r w:rsidR="0080539A" w:rsidRPr="00BA05C5">
              <w:rPr>
                <w:sz w:val="20"/>
                <w:szCs w:val="20"/>
              </w:rPr>
              <w:t>2019</w:t>
            </w:r>
          </w:p>
          <w:p w:rsidR="00822704" w:rsidRPr="00213572" w:rsidRDefault="0080539A" w:rsidP="00822704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arch 2020</w:t>
            </w:r>
          </w:p>
          <w:p w:rsidR="0080539A" w:rsidRPr="00213572" w:rsidRDefault="0080539A" w:rsidP="00822704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ay 2020</w:t>
            </w:r>
          </w:p>
        </w:tc>
        <w:tc>
          <w:tcPr>
            <w:tcW w:w="1181" w:type="dxa"/>
          </w:tcPr>
          <w:p w:rsidR="004520DF" w:rsidRDefault="004520DF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20</w:t>
            </w:r>
          </w:p>
        </w:tc>
      </w:tr>
      <w:tr w:rsidR="00F673C2" w:rsidRPr="00401BFB" w:rsidTr="00E80369">
        <w:trPr>
          <w:cantSplit/>
          <w:trHeight w:val="458"/>
        </w:trPr>
        <w:tc>
          <w:tcPr>
            <w:tcW w:w="895" w:type="dxa"/>
          </w:tcPr>
          <w:p w:rsidR="00F673C2" w:rsidRDefault="00F673C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21</w:t>
            </w:r>
          </w:p>
        </w:tc>
        <w:tc>
          <w:tcPr>
            <w:tcW w:w="3600" w:type="dxa"/>
          </w:tcPr>
          <w:p w:rsidR="00F673C2" w:rsidRDefault="00F673C2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:rsidR="00F673C2" w:rsidRPr="00894B74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 to SOM2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&amp; questionnaires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3957BB" w:rsidRDefault="003957BB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completed </w:t>
            </w:r>
            <w:r w:rsidR="00E80369">
              <w:rPr>
                <w:sz w:val="20"/>
                <w:szCs w:val="20"/>
              </w:rPr>
              <w:t>questionnaires</w:t>
            </w:r>
          </w:p>
          <w:p w:rsidR="00071BD9" w:rsidRDefault="00071BD9" w:rsidP="003957BB">
            <w:pPr>
              <w:rPr>
                <w:sz w:val="20"/>
                <w:szCs w:val="20"/>
              </w:rPr>
            </w:pPr>
          </w:p>
          <w:p w:rsidR="00071BD9" w:rsidRDefault="00071BD9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Update at SOM2 </w:t>
            </w:r>
          </w:p>
          <w:p w:rsidR="00F673C2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</w:p>
          <w:p w:rsidR="00A628C8" w:rsidRDefault="00071BD9" w:rsidP="00D62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:rsidR="00D620F2" w:rsidRPr="00A628C8" w:rsidRDefault="00D620F2" w:rsidP="00D620F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F673C2" w:rsidRPr="00213572" w:rsidRDefault="00FE5944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-16 </w:t>
            </w:r>
            <w:r w:rsidR="00F673C2" w:rsidRPr="00213572">
              <w:rPr>
                <w:sz w:val="20"/>
                <w:szCs w:val="20"/>
              </w:rPr>
              <w:t xml:space="preserve">May 2019 </w:t>
            </w:r>
          </w:p>
          <w:p w:rsidR="009623DF" w:rsidRPr="00213572" w:rsidRDefault="009623DF" w:rsidP="00E80369">
            <w:pPr>
              <w:rPr>
                <w:sz w:val="20"/>
                <w:szCs w:val="20"/>
              </w:rPr>
            </w:pPr>
          </w:p>
          <w:p w:rsidR="00F673C2" w:rsidRPr="00213572" w:rsidRDefault="00FA52E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 </w:t>
            </w:r>
            <w:r w:rsidR="0093049D" w:rsidRPr="00213572">
              <w:rPr>
                <w:sz w:val="20"/>
                <w:szCs w:val="20"/>
              </w:rPr>
              <w:t xml:space="preserve">July </w:t>
            </w:r>
            <w:r w:rsidR="00F673C2" w:rsidRPr="00213572">
              <w:rPr>
                <w:sz w:val="20"/>
                <w:szCs w:val="20"/>
              </w:rPr>
              <w:t>2019</w:t>
            </w:r>
          </w:p>
          <w:p w:rsidR="009623DF" w:rsidRPr="00213572" w:rsidRDefault="009623DF" w:rsidP="00E80369">
            <w:pPr>
              <w:rPr>
                <w:sz w:val="20"/>
                <w:szCs w:val="20"/>
              </w:rPr>
            </w:pPr>
          </w:p>
          <w:p w:rsidR="00F673C2" w:rsidRPr="00213572" w:rsidRDefault="00FD1DDD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26 </w:t>
            </w:r>
            <w:r w:rsidR="00F673C2" w:rsidRPr="00213572">
              <w:rPr>
                <w:sz w:val="20"/>
                <w:szCs w:val="20"/>
              </w:rPr>
              <w:t>September 2019-</w:t>
            </w:r>
            <w:r w:rsidR="00E80369" w:rsidRPr="00213572">
              <w:rPr>
                <w:sz w:val="20"/>
                <w:szCs w:val="20"/>
              </w:rPr>
              <w:t>15 March 2020</w:t>
            </w:r>
          </w:p>
          <w:p w:rsidR="00071BD9" w:rsidRPr="00213572" w:rsidRDefault="00071BD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April 2020 </w:t>
            </w:r>
          </w:p>
          <w:p w:rsidR="00071BD9" w:rsidRPr="00213572" w:rsidRDefault="00071BD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June-August 2020</w:t>
            </w:r>
          </w:p>
          <w:p w:rsidR="00AA7BEA" w:rsidRPr="00213572" w:rsidRDefault="00071BD9" w:rsidP="00A628C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</w:tc>
        <w:tc>
          <w:tcPr>
            <w:tcW w:w="1181" w:type="dxa"/>
          </w:tcPr>
          <w:p w:rsidR="00F673C2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</w:t>
            </w:r>
            <w:r w:rsidR="00F673C2">
              <w:rPr>
                <w:sz w:val="20"/>
                <w:szCs w:val="20"/>
              </w:rPr>
              <w:t xml:space="preserve"> 2020</w:t>
            </w:r>
          </w:p>
        </w:tc>
      </w:tr>
      <w:tr w:rsidR="00204D26" w:rsidRPr="00401BFB" w:rsidTr="00E80369">
        <w:trPr>
          <w:cantSplit/>
          <w:trHeight w:val="458"/>
        </w:trPr>
        <w:tc>
          <w:tcPr>
            <w:tcW w:w="895" w:type="dxa"/>
          </w:tcPr>
          <w:p w:rsidR="00204D26" w:rsidRDefault="00204D26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22 </w:t>
            </w:r>
          </w:p>
        </w:tc>
        <w:tc>
          <w:tcPr>
            <w:tcW w:w="3600" w:type="dxa"/>
          </w:tcPr>
          <w:p w:rsidR="00204D26" w:rsidRDefault="00D51249" w:rsidP="00F23B7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Connectivity Blueprint: Mid-term Review</w:t>
            </w:r>
            <w:r w:rsidR="00FA7EF6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</w:p>
        </w:tc>
        <w:tc>
          <w:tcPr>
            <w:tcW w:w="1350" w:type="dxa"/>
          </w:tcPr>
          <w:p w:rsidR="00204D26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OM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:rsidR="00D51249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:rsidR="00204D26" w:rsidRPr="005B0B55" w:rsidRDefault="007B0AC0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</w:t>
            </w:r>
            <w:r w:rsidR="00D771C8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draft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framework to SOM3</w:t>
            </w:r>
            <w:r w:rsidR="00056721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49350B" w:rsidRPr="005B0B55" w:rsidRDefault="009623DF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</w:t>
            </w:r>
            <w:r w:rsidR="0053201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on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of final framework to SOM</w:t>
            </w:r>
            <w:r w:rsidR="00D751E5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49350B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24295F" w:rsidRPr="005B0B55" w:rsidRDefault="0024295F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Economies to submit case studies</w:t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&amp; surveys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F79D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Preliminary </w:t>
            </w:r>
            <w:r w:rsidR="001A2F5E" w:rsidRPr="005B0B55">
              <w:rPr>
                <w:rFonts w:eastAsia="SimSun"/>
                <w:sz w:val="20"/>
                <w:szCs w:val="20"/>
                <w:lang w:val="en-GB" w:eastAsia="zh-CN"/>
              </w:rPr>
              <w:t>R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eport</w:t>
            </w:r>
            <w:r w:rsidR="00AB0B37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:rsidR="00D620F2" w:rsidRPr="005B0B55" w:rsidRDefault="00D620F2" w:rsidP="00F119D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204D26" w:rsidRPr="005B0B55" w:rsidRDefault="007B0AC0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2019 </w:t>
            </w:r>
          </w:p>
          <w:p w:rsidR="00AB03F1" w:rsidRPr="005B0B55" w:rsidRDefault="00AB03F1" w:rsidP="00E80369">
            <w:pPr>
              <w:rPr>
                <w:sz w:val="20"/>
                <w:szCs w:val="20"/>
              </w:rPr>
            </w:pPr>
          </w:p>
          <w:p w:rsidR="0049350B" w:rsidRPr="005B0B55" w:rsidRDefault="00D751E5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25 </w:t>
            </w:r>
            <w:r w:rsidR="0049350B" w:rsidRPr="005B0B55">
              <w:rPr>
                <w:sz w:val="20"/>
                <w:szCs w:val="20"/>
              </w:rPr>
              <w:t xml:space="preserve">October 2019 </w:t>
            </w:r>
          </w:p>
          <w:p w:rsidR="0024295F" w:rsidRPr="005B0B55" w:rsidRDefault="009F79D9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February </w:t>
            </w:r>
            <w:r w:rsidR="0024295F" w:rsidRPr="005B0B55">
              <w:rPr>
                <w:sz w:val="20"/>
                <w:szCs w:val="20"/>
              </w:rPr>
              <w:t>2020</w:t>
            </w:r>
          </w:p>
          <w:p w:rsidR="00F119D2" w:rsidRPr="005B0B55" w:rsidRDefault="009F79D9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pril </w:t>
            </w:r>
            <w:r w:rsidR="00F119D2" w:rsidRPr="005B0B55">
              <w:rPr>
                <w:sz w:val="20"/>
                <w:szCs w:val="20"/>
              </w:rPr>
              <w:t>2020</w:t>
            </w:r>
          </w:p>
          <w:p w:rsidR="00F119D2" w:rsidRPr="005B0B55" w:rsidRDefault="009F79D9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</w:t>
            </w:r>
            <w:r w:rsidR="00F119D2" w:rsidRPr="005B0B55">
              <w:rPr>
                <w:sz w:val="20"/>
                <w:szCs w:val="20"/>
              </w:rPr>
              <w:t>2020</w:t>
            </w:r>
          </w:p>
          <w:p w:rsidR="00F119D2" w:rsidRPr="005B0B55" w:rsidRDefault="00F119D2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November 2020 </w:t>
            </w:r>
          </w:p>
        </w:tc>
        <w:tc>
          <w:tcPr>
            <w:tcW w:w="1181" w:type="dxa"/>
          </w:tcPr>
          <w:p w:rsidR="00204D26" w:rsidRPr="005B0B55" w:rsidRDefault="00D51249" w:rsidP="002F0E3F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>Q4 2020</w:t>
            </w:r>
          </w:p>
        </w:tc>
      </w:tr>
      <w:tr w:rsidR="003267EA" w:rsidRPr="00401BFB" w:rsidTr="00595D68">
        <w:trPr>
          <w:cantSplit/>
          <w:trHeight w:val="669"/>
        </w:trPr>
        <w:tc>
          <w:tcPr>
            <w:tcW w:w="895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3</w:t>
            </w:r>
          </w:p>
        </w:tc>
        <w:tc>
          <w:tcPr>
            <w:tcW w:w="3600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Bogor Goals: Final Assessment </w:t>
            </w:r>
          </w:p>
        </w:tc>
        <w:tc>
          <w:tcPr>
            <w:tcW w:w="1350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>
              <w:rPr>
                <w:sz w:val="20"/>
                <w:szCs w:val="20"/>
              </w:rPr>
              <w:br/>
              <w:t xml:space="preserve">AMM </w:t>
            </w:r>
          </w:p>
        </w:tc>
        <w:tc>
          <w:tcPr>
            <w:tcW w:w="4860" w:type="dxa"/>
            <w:shd w:val="clear" w:color="auto" w:fill="auto"/>
          </w:tcPr>
          <w:p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Economies to submit IAPs and fact sheet template</w:t>
            </w:r>
          </w:p>
          <w:p w:rsidR="007026F8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Preparation of First Draft Report</w:t>
            </w:r>
          </w:p>
          <w:p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rst Draft Report for review</w:t>
            </w:r>
          </w:p>
          <w:p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Revised Draft Report to SOM3</w:t>
            </w:r>
          </w:p>
          <w:p w:rsidR="003267EA" w:rsidRPr="002F33D2" w:rsidRDefault="003267EA" w:rsidP="00D620F2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nal Report to CSOM</w:t>
            </w:r>
          </w:p>
          <w:p w:rsidR="00D620F2" w:rsidRPr="002F33D2" w:rsidRDefault="00D620F2" w:rsidP="00D620F2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3267EA" w:rsidRPr="002F33D2" w:rsidRDefault="00203F9F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 xml:space="preserve">7 </w:t>
            </w:r>
            <w:r w:rsidR="003267EA" w:rsidRPr="002F33D2">
              <w:rPr>
                <w:sz w:val="20"/>
                <w:szCs w:val="20"/>
              </w:rPr>
              <w:t xml:space="preserve">February 2020 </w:t>
            </w:r>
            <w:r w:rsidR="003267EA" w:rsidRPr="002F33D2">
              <w:rPr>
                <w:sz w:val="20"/>
                <w:szCs w:val="20"/>
              </w:rPr>
              <w:br/>
              <w:t>February-May 2020</w:t>
            </w:r>
          </w:p>
          <w:p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 xml:space="preserve">May 2020 </w:t>
            </w:r>
          </w:p>
          <w:p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August 2020</w:t>
            </w:r>
          </w:p>
          <w:p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Q4 2020</w:t>
            </w:r>
          </w:p>
        </w:tc>
      </w:tr>
      <w:tr w:rsidR="00167015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:rsidTr="00EE7484">
        <w:trPr>
          <w:cantSplit/>
        </w:trPr>
        <w:tc>
          <w:tcPr>
            <w:tcW w:w="895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:rsidTr="00EE7484">
        <w:trPr>
          <w:cantSplit/>
          <w:trHeight w:val="908"/>
        </w:trPr>
        <w:tc>
          <w:tcPr>
            <w:tcW w:w="895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</w:p>
          <w:p w:rsidR="00BE3121" w:rsidRPr="00A25914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A25914">
              <w:rPr>
                <w:sz w:val="20"/>
                <w:szCs w:val="20"/>
              </w:rPr>
              <w:t>Second update</w:t>
            </w:r>
          </w:p>
          <w:p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</w:p>
          <w:p w:rsidR="00167015" w:rsidRDefault="00167015" w:rsidP="00E73744">
            <w:pPr>
              <w:rPr>
                <w:sz w:val="20"/>
                <w:szCs w:val="20"/>
              </w:rPr>
            </w:pPr>
          </w:p>
          <w:p w:rsidR="00260D75" w:rsidRDefault="00260D75" w:rsidP="00E73744">
            <w:pPr>
              <w:rPr>
                <w:sz w:val="20"/>
                <w:szCs w:val="20"/>
              </w:rPr>
            </w:pPr>
          </w:p>
          <w:p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</w:t>
            </w:r>
            <w:r w:rsidR="00052F81">
              <w:rPr>
                <w:sz w:val="20"/>
                <w:szCs w:val="20"/>
              </w:rPr>
              <w:t>20</w:t>
            </w:r>
          </w:p>
          <w:p w:rsidR="00167015" w:rsidRPr="00BB0F01" w:rsidRDefault="00167015" w:rsidP="00052F81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0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:rsidTr="00EE7484">
        <w:trPr>
          <w:cantSplit/>
        </w:trPr>
        <w:tc>
          <w:tcPr>
            <w:tcW w:w="895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431"/>
        </w:trPr>
        <w:tc>
          <w:tcPr>
            <w:tcW w:w="895" w:type="dxa"/>
          </w:tcPr>
          <w:p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  <w:r w:rsidR="000C43F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</w:tc>
        <w:tc>
          <w:tcPr>
            <w:tcW w:w="2520" w:type="dxa"/>
          </w:tcPr>
          <w:p w:rsidR="00167015" w:rsidRPr="00203A1A" w:rsidRDefault="00167015" w:rsidP="00052F81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0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670"/>
        </w:trPr>
        <w:tc>
          <w:tcPr>
            <w:tcW w:w="895" w:type="dxa"/>
          </w:tcPr>
          <w:p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:rsidR="00167015" w:rsidRPr="00B51F03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</w:p>
          <w:p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:rsidR="00167015" w:rsidRDefault="00052F81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April 2020</w:t>
            </w:r>
          </w:p>
          <w:p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0</w:t>
            </w:r>
          </w:p>
        </w:tc>
        <w:tc>
          <w:tcPr>
            <w:tcW w:w="1181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670"/>
        </w:trPr>
        <w:tc>
          <w:tcPr>
            <w:tcW w:w="895" w:type="dxa"/>
          </w:tcPr>
          <w:p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:rsidR="006431D4" w:rsidRPr="00970482" w:rsidRDefault="00167015" w:rsidP="00970482">
            <w:pPr>
              <w:rPr>
                <w:sz w:val="6"/>
                <w:szCs w:val="6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</w:tc>
        <w:tc>
          <w:tcPr>
            <w:tcW w:w="2520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290130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:rsidTr="00EE7484">
        <w:trPr>
          <w:cantSplit/>
        </w:trPr>
        <w:tc>
          <w:tcPr>
            <w:tcW w:w="895" w:type="dxa"/>
          </w:tcPr>
          <w:p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:rsidR="0086753B" w:rsidRPr="00970482" w:rsidRDefault="00E7530C" w:rsidP="00970482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  <w:bookmarkStart w:id="0" w:name="_GoBack"/>
            <w:bookmarkEnd w:id="0"/>
          </w:p>
        </w:tc>
        <w:tc>
          <w:tcPr>
            <w:tcW w:w="25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r w:rsidR="00052F81" w:rsidRPr="00052F81">
              <w:rPr>
                <w:sz w:val="20"/>
                <w:szCs w:val="20"/>
                <w:lang w:eastAsia="es-PE"/>
              </w:rPr>
              <w:t>Research Outcomes: Summary of Research Projects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:rsidR="0017358D" w:rsidRPr="00970482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9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:rsidR="00970482" w:rsidRDefault="0017358D" w:rsidP="00970482">
            <w:pPr>
              <w:rPr>
                <w:sz w:val="20"/>
                <w:szCs w:val="20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</w:p>
          <w:p w:rsidR="0017358D" w:rsidRPr="00970482" w:rsidRDefault="0017358D" w:rsidP="00970482">
            <w:pPr>
              <w:rPr>
                <w:sz w:val="6"/>
                <w:szCs w:val="6"/>
                <w:lang w:eastAsia="es-PE"/>
              </w:rPr>
            </w:pP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80369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:rsidR="0017358D" w:rsidRDefault="0017358D" w:rsidP="0097048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:rsidR="00970482" w:rsidRPr="00970482" w:rsidRDefault="00970482" w:rsidP="00970482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D620F2">
              <w:rPr>
                <w:sz w:val="20"/>
                <w:szCs w:val="20"/>
                <w:lang w:eastAsia="es-PE"/>
              </w:rPr>
              <w:t xml:space="preserve"> and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</w:p>
        </w:tc>
        <w:tc>
          <w:tcPr>
            <w:tcW w:w="1350" w:type="dxa"/>
          </w:tcPr>
          <w:p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B51860" w:rsidRDefault="00052F81" w:rsidP="0097048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infographics and articles </w:t>
            </w:r>
          </w:p>
          <w:p w:rsidR="00970482" w:rsidRPr="00970482" w:rsidRDefault="00970482" w:rsidP="00970482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:rsidTr="00EE7484">
        <w:trPr>
          <w:cantSplit/>
          <w:trHeight w:val="555"/>
        </w:trPr>
        <w:tc>
          <w:tcPr>
            <w:tcW w:w="895" w:type="dxa"/>
          </w:tcPr>
          <w:p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:rsidR="002370DD" w:rsidRPr="0030365B" w:rsidRDefault="005413CB" w:rsidP="00970482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</w:tc>
        <w:tc>
          <w:tcPr>
            <w:tcW w:w="252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:rsidTr="005A7CD1">
        <w:trPr>
          <w:cantSplit/>
          <w:trHeight w:val="2330"/>
        </w:trPr>
        <w:tc>
          <w:tcPr>
            <w:tcW w:w="895" w:type="dxa"/>
          </w:tcPr>
          <w:p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791F8E" w:rsidRPr="0030365B" w:rsidRDefault="00D77728" w:rsidP="00970482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</w:tc>
        <w:tc>
          <w:tcPr>
            <w:tcW w:w="25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10"/>
      <w:footerReference w:type="default" r:id="rId11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0138" w:rsidRDefault="009A0138" w:rsidP="007F6E90">
      <w:r>
        <w:separator/>
      </w:r>
    </w:p>
  </w:endnote>
  <w:endnote w:type="continuationSeparator" w:id="0">
    <w:p w:rsidR="009A0138" w:rsidRDefault="009A0138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algun Gothic Semilight"/>
    <w:charset w:val="00"/>
    <w:family w:val="auto"/>
    <w:pitch w:val="default"/>
    <w:sig w:usb0="00000000" w:usb1="00000000" w:usb2="00000000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16A81" w:rsidRPr="008D616C" w:rsidRDefault="00A16A81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970482">
          <w:rPr>
            <w:noProof/>
            <w:sz w:val="20"/>
            <w:szCs w:val="20"/>
          </w:rPr>
          <w:t>3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  <w:p w:rsidR="00A16A81" w:rsidRDefault="00A16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0138" w:rsidRDefault="009A0138" w:rsidP="007F6E90">
      <w:r>
        <w:separator/>
      </w:r>
    </w:p>
  </w:footnote>
  <w:footnote w:type="continuationSeparator" w:id="0">
    <w:p w:rsidR="009A0138" w:rsidRDefault="009A0138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6A81" w:rsidRPr="0024663A" w:rsidRDefault="00A16A81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 w:rsidR="007A78F0">
      <w:rPr>
        <w:rFonts w:ascii="Arial" w:hAnsi="Arial" w:cs="Arial"/>
        <w:b/>
        <w:sz w:val="20"/>
        <w:szCs w:val="20"/>
      </w:rPr>
      <w:t>1 January 2020</w:t>
    </w:r>
    <w:r>
      <w:rPr>
        <w:rFonts w:ascii="Arial" w:hAnsi="Arial" w:cs="Arial"/>
        <w:b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131078" w:nlCheck="1" w:checkStyle="0"/>
  <w:activeWritingStyle w:appName="MSWord" w:lang="en-US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4CFE"/>
    <w:rsid w:val="0000524E"/>
    <w:rsid w:val="000054BC"/>
    <w:rsid w:val="00005A5B"/>
    <w:rsid w:val="00005D60"/>
    <w:rsid w:val="00006C21"/>
    <w:rsid w:val="00006F07"/>
    <w:rsid w:val="00007179"/>
    <w:rsid w:val="000100B5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2232"/>
    <w:rsid w:val="00052C9E"/>
    <w:rsid w:val="00052F81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1BD9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77C34"/>
    <w:rsid w:val="00080D89"/>
    <w:rsid w:val="00080EA3"/>
    <w:rsid w:val="00080EFD"/>
    <w:rsid w:val="000818DC"/>
    <w:rsid w:val="0008220F"/>
    <w:rsid w:val="000823A2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21AB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3E1D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1EEB"/>
    <w:rsid w:val="000E27B9"/>
    <w:rsid w:val="000E3829"/>
    <w:rsid w:val="000E3A5F"/>
    <w:rsid w:val="000E3BE9"/>
    <w:rsid w:val="000E4CDE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4597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5A8C"/>
    <w:rsid w:val="001165F1"/>
    <w:rsid w:val="001168F4"/>
    <w:rsid w:val="00116C9E"/>
    <w:rsid w:val="00116D3C"/>
    <w:rsid w:val="001170F3"/>
    <w:rsid w:val="00117D86"/>
    <w:rsid w:val="0012059D"/>
    <w:rsid w:val="00120817"/>
    <w:rsid w:val="00120A36"/>
    <w:rsid w:val="00121074"/>
    <w:rsid w:val="0012161E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6F1"/>
    <w:rsid w:val="00144E09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ADB"/>
    <w:rsid w:val="00156B6E"/>
    <w:rsid w:val="00156FA1"/>
    <w:rsid w:val="00157753"/>
    <w:rsid w:val="00157EF9"/>
    <w:rsid w:val="001602E8"/>
    <w:rsid w:val="0016041A"/>
    <w:rsid w:val="0016042D"/>
    <w:rsid w:val="001608BB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5E6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D3"/>
    <w:rsid w:val="001C35A7"/>
    <w:rsid w:val="001C384E"/>
    <w:rsid w:val="001C4186"/>
    <w:rsid w:val="001C47CF"/>
    <w:rsid w:val="001C4997"/>
    <w:rsid w:val="001C5B3C"/>
    <w:rsid w:val="001C7291"/>
    <w:rsid w:val="001C7CBB"/>
    <w:rsid w:val="001D10C4"/>
    <w:rsid w:val="001D1415"/>
    <w:rsid w:val="001D1493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865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4963"/>
    <w:rsid w:val="00234E82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6CC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66F"/>
    <w:rsid w:val="002A0DBF"/>
    <w:rsid w:val="002A0F27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B34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320E"/>
    <w:rsid w:val="002D428E"/>
    <w:rsid w:val="002D5590"/>
    <w:rsid w:val="002D56AE"/>
    <w:rsid w:val="002D59DB"/>
    <w:rsid w:val="002D5BBA"/>
    <w:rsid w:val="002D5F71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3695B"/>
    <w:rsid w:val="003407BC"/>
    <w:rsid w:val="00340D64"/>
    <w:rsid w:val="003419EA"/>
    <w:rsid w:val="00341A6C"/>
    <w:rsid w:val="0034224F"/>
    <w:rsid w:val="00342473"/>
    <w:rsid w:val="0034291A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5B1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5BB7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09D7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02F"/>
    <w:rsid w:val="00392692"/>
    <w:rsid w:val="00392FD1"/>
    <w:rsid w:val="0039503E"/>
    <w:rsid w:val="003957BB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D7B67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87F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4B"/>
    <w:rsid w:val="004C1E84"/>
    <w:rsid w:val="004C2576"/>
    <w:rsid w:val="004C265B"/>
    <w:rsid w:val="004C26C0"/>
    <w:rsid w:val="004C2C1D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1861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429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62E4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27EF6"/>
    <w:rsid w:val="00530178"/>
    <w:rsid w:val="005309C5"/>
    <w:rsid w:val="00532019"/>
    <w:rsid w:val="005323A0"/>
    <w:rsid w:val="0053250F"/>
    <w:rsid w:val="00532B73"/>
    <w:rsid w:val="0053411A"/>
    <w:rsid w:val="00534124"/>
    <w:rsid w:val="005345EC"/>
    <w:rsid w:val="00534A07"/>
    <w:rsid w:val="005350F0"/>
    <w:rsid w:val="0053639F"/>
    <w:rsid w:val="005367D7"/>
    <w:rsid w:val="00537BA2"/>
    <w:rsid w:val="005401D9"/>
    <w:rsid w:val="005412F8"/>
    <w:rsid w:val="005413CB"/>
    <w:rsid w:val="0054192F"/>
    <w:rsid w:val="00541BD4"/>
    <w:rsid w:val="00541E3E"/>
    <w:rsid w:val="00541F7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5BFC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1BE7"/>
    <w:rsid w:val="00582EC9"/>
    <w:rsid w:val="00583967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21EA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D3B"/>
    <w:rsid w:val="00687C91"/>
    <w:rsid w:val="00690176"/>
    <w:rsid w:val="006903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41F"/>
    <w:rsid w:val="006D056C"/>
    <w:rsid w:val="006D0BAE"/>
    <w:rsid w:val="006D0C23"/>
    <w:rsid w:val="006D1EFA"/>
    <w:rsid w:val="006D250C"/>
    <w:rsid w:val="006D35DA"/>
    <w:rsid w:val="006D3725"/>
    <w:rsid w:val="006D3980"/>
    <w:rsid w:val="006D39F6"/>
    <w:rsid w:val="006D3D6C"/>
    <w:rsid w:val="006D454D"/>
    <w:rsid w:val="006D4654"/>
    <w:rsid w:val="006D4F17"/>
    <w:rsid w:val="006D6CA2"/>
    <w:rsid w:val="006D6FCB"/>
    <w:rsid w:val="006D79A3"/>
    <w:rsid w:val="006D7E71"/>
    <w:rsid w:val="006E010E"/>
    <w:rsid w:val="006E0B14"/>
    <w:rsid w:val="006E1A09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52E"/>
    <w:rsid w:val="00700911"/>
    <w:rsid w:val="0070097B"/>
    <w:rsid w:val="00701278"/>
    <w:rsid w:val="00701858"/>
    <w:rsid w:val="00701BAC"/>
    <w:rsid w:val="00701D42"/>
    <w:rsid w:val="00702089"/>
    <w:rsid w:val="007024B0"/>
    <w:rsid w:val="007026F8"/>
    <w:rsid w:val="00702A8D"/>
    <w:rsid w:val="00702B37"/>
    <w:rsid w:val="00703234"/>
    <w:rsid w:val="00704251"/>
    <w:rsid w:val="0070495F"/>
    <w:rsid w:val="00704AFE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3D8"/>
    <w:rsid w:val="00770AB1"/>
    <w:rsid w:val="00770BE2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94C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763"/>
    <w:rsid w:val="007B0AC0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2AC8"/>
    <w:rsid w:val="007F3022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704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0E86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765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2348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2277"/>
    <w:rsid w:val="008D26F2"/>
    <w:rsid w:val="008D2A57"/>
    <w:rsid w:val="008D2F83"/>
    <w:rsid w:val="008D33AA"/>
    <w:rsid w:val="008D3B73"/>
    <w:rsid w:val="008D3EEB"/>
    <w:rsid w:val="008D4DA0"/>
    <w:rsid w:val="008D5099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682"/>
    <w:rsid w:val="00937E55"/>
    <w:rsid w:val="009407DE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C6"/>
    <w:rsid w:val="009571F6"/>
    <w:rsid w:val="00957A21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6B3"/>
    <w:rsid w:val="00967714"/>
    <w:rsid w:val="009702FB"/>
    <w:rsid w:val="00970482"/>
    <w:rsid w:val="00970708"/>
    <w:rsid w:val="009708CC"/>
    <w:rsid w:val="009713CA"/>
    <w:rsid w:val="0097145F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4494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17FF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2632"/>
    <w:rsid w:val="009F3007"/>
    <w:rsid w:val="009F32AE"/>
    <w:rsid w:val="009F3C6F"/>
    <w:rsid w:val="009F46C6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03C"/>
    <w:rsid w:val="00A14FE8"/>
    <w:rsid w:val="00A153A7"/>
    <w:rsid w:val="00A15F9B"/>
    <w:rsid w:val="00A16029"/>
    <w:rsid w:val="00A1676C"/>
    <w:rsid w:val="00A16A81"/>
    <w:rsid w:val="00A17D3C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914"/>
    <w:rsid w:val="00A25AB8"/>
    <w:rsid w:val="00A25D5A"/>
    <w:rsid w:val="00A25EF6"/>
    <w:rsid w:val="00A3059C"/>
    <w:rsid w:val="00A30999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E2A"/>
    <w:rsid w:val="00A4654E"/>
    <w:rsid w:val="00A4689F"/>
    <w:rsid w:val="00A468D2"/>
    <w:rsid w:val="00A472CD"/>
    <w:rsid w:val="00A47B7E"/>
    <w:rsid w:val="00A507CB"/>
    <w:rsid w:val="00A50CBD"/>
    <w:rsid w:val="00A50F52"/>
    <w:rsid w:val="00A5166B"/>
    <w:rsid w:val="00A517DF"/>
    <w:rsid w:val="00A51C72"/>
    <w:rsid w:val="00A51DD7"/>
    <w:rsid w:val="00A521D6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6D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394E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BEA"/>
    <w:rsid w:val="00AA7C00"/>
    <w:rsid w:val="00AA7E9A"/>
    <w:rsid w:val="00AB03F1"/>
    <w:rsid w:val="00AB0B37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B6F"/>
    <w:rsid w:val="00AC5F71"/>
    <w:rsid w:val="00AC627F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682"/>
    <w:rsid w:val="00AE6737"/>
    <w:rsid w:val="00AE6D4F"/>
    <w:rsid w:val="00AE702D"/>
    <w:rsid w:val="00AE7919"/>
    <w:rsid w:val="00AE7AE3"/>
    <w:rsid w:val="00AF02C7"/>
    <w:rsid w:val="00AF0478"/>
    <w:rsid w:val="00AF0760"/>
    <w:rsid w:val="00AF1273"/>
    <w:rsid w:val="00AF15C2"/>
    <w:rsid w:val="00AF2035"/>
    <w:rsid w:val="00AF2EB2"/>
    <w:rsid w:val="00AF314E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AD"/>
    <w:rsid w:val="00B004A8"/>
    <w:rsid w:val="00B00684"/>
    <w:rsid w:val="00B01024"/>
    <w:rsid w:val="00B01A23"/>
    <w:rsid w:val="00B01ABD"/>
    <w:rsid w:val="00B02538"/>
    <w:rsid w:val="00B02547"/>
    <w:rsid w:val="00B02C3C"/>
    <w:rsid w:val="00B03F02"/>
    <w:rsid w:val="00B04461"/>
    <w:rsid w:val="00B046FE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6D8"/>
    <w:rsid w:val="00B16A1F"/>
    <w:rsid w:val="00B16B2A"/>
    <w:rsid w:val="00B16FA7"/>
    <w:rsid w:val="00B170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5D9"/>
    <w:rsid w:val="00B46189"/>
    <w:rsid w:val="00B4678E"/>
    <w:rsid w:val="00B46AC0"/>
    <w:rsid w:val="00B46C4C"/>
    <w:rsid w:val="00B47373"/>
    <w:rsid w:val="00B47762"/>
    <w:rsid w:val="00B479CF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17C0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A2E"/>
    <w:rsid w:val="00BE00A1"/>
    <w:rsid w:val="00BE09A5"/>
    <w:rsid w:val="00BE0C66"/>
    <w:rsid w:val="00BE1644"/>
    <w:rsid w:val="00BE1C26"/>
    <w:rsid w:val="00BE2945"/>
    <w:rsid w:val="00BE2A95"/>
    <w:rsid w:val="00BE3121"/>
    <w:rsid w:val="00BE403B"/>
    <w:rsid w:val="00BE4BBC"/>
    <w:rsid w:val="00BE512D"/>
    <w:rsid w:val="00BE68AE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31B"/>
    <w:rsid w:val="00BF5511"/>
    <w:rsid w:val="00BF5E79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2BCC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D96"/>
    <w:rsid w:val="00C47D42"/>
    <w:rsid w:val="00C506B4"/>
    <w:rsid w:val="00C50CC1"/>
    <w:rsid w:val="00C50DF5"/>
    <w:rsid w:val="00C512B1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C92"/>
    <w:rsid w:val="00C63E5F"/>
    <w:rsid w:val="00C6420B"/>
    <w:rsid w:val="00C64D04"/>
    <w:rsid w:val="00C64FCA"/>
    <w:rsid w:val="00C65AB4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7A58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465"/>
    <w:rsid w:val="00C905B1"/>
    <w:rsid w:val="00C9226A"/>
    <w:rsid w:val="00C92641"/>
    <w:rsid w:val="00C9296D"/>
    <w:rsid w:val="00C92C96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21A"/>
    <w:rsid w:val="00CA4A9E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6756"/>
    <w:rsid w:val="00CC6917"/>
    <w:rsid w:val="00CC6E05"/>
    <w:rsid w:val="00CC74AD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F0709"/>
    <w:rsid w:val="00CF0B7F"/>
    <w:rsid w:val="00CF2262"/>
    <w:rsid w:val="00CF25C4"/>
    <w:rsid w:val="00CF2846"/>
    <w:rsid w:val="00CF3115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0750D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500F1"/>
    <w:rsid w:val="00D50101"/>
    <w:rsid w:val="00D50680"/>
    <w:rsid w:val="00D51249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3354"/>
    <w:rsid w:val="00D751E5"/>
    <w:rsid w:val="00D7527E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4CDE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21BC"/>
    <w:rsid w:val="00E227B7"/>
    <w:rsid w:val="00E235E5"/>
    <w:rsid w:val="00E23A6E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4DB6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244"/>
    <w:rsid w:val="00E74DDE"/>
    <w:rsid w:val="00E7530C"/>
    <w:rsid w:val="00E76518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083"/>
    <w:rsid w:val="00EA5683"/>
    <w:rsid w:val="00EA584E"/>
    <w:rsid w:val="00EA6103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48BB"/>
    <w:rsid w:val="00EE54D8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B7B"/>
    <w:rsid w:val="00F243AA"/>
    <w:rsid w:val="00F247C4"/>
    <w:rsid w:val="00F2482F"/>
    <w:rsid w:val="00F2663F"/>
    <w:rsid w:val="00F26786"/>
    <w:rsid w:val="00F276C8"/>
    <w:rsid w:val="00F27DF4"/>
    <w:rsid w:val="00F30147"/>
    <w:rsid w:val="00F301F8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EF2"/>
    <w:rsid w:val="00F927E5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A7EF6"/>
    <w:rsid w:val="00FB0272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1DDD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AB9E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pec.org/About-Us/Policy-Support-Uni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0DEF12-E9CB-47F1-A947-6FDBC85A9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0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6491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12-17T07:32:00Z</dcterms:created>
  <dcterms:modified xsi:type="dcterms:W3CDTF">2020-01-1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